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3580"/>
        <w:gridCol w:w="5612"/>
      </w:tblGrid>
      <w:tr w:rsidR="00E00AC0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ована Делић</w:t>
            </w:r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5C04BC" w:rsidP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04.11.1991., </w:t>
            </w:r>
            <w:r w:rsid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ац</w:t>
            </w:r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 сарадник</w:t>
            </w:r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933F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ovana.delic@uni.kg.ac.rs</w:t>
            </w:r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шко инжењерство</w:t>
            </w:r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A03ED8" w:rsidRDefault="009875AB" w:rsidP="001933F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ац</w:t>
            </w:r>
            <w:proofErr w:type="spellEnd"/>
          </w:p>
        </w:tc>
      </w:tr>
      <w:tr w:rsidR="00E00AC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9875AB" w:rsidP="00E00AC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ичко-технолошке науке - Биотехничке науке</w:t>
            </w:r>
          </w:p>
        </w:tc>
      </w:tr>
    </w:tbl>
    <w:p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492"/>
        <w:gridCol w:w="6700"/>
      </w:tblGrid>
      <w:tr w:rsidR="00DF51F0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34C6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0-2014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и Сад</w:t>
            </w:r>
            <w:r w:rsidR="006531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Србија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134C69" w:rsidRDefault="009875AB" w:rsidP="00134C6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шки факултет Нови Сад, Универзитет у Новом Саду</w:t>
            </w:r>
          </w:p>
        </w:tc>
      </w:tr>
    </w:tbl>
    <w:p w:rsidR="00DF51F0" w:rsidRDefault="00DF51F0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МАСТЕР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085"/>
        <w:gridCol w:w="7107"/>
      </w:tblGrid>
      <w:tr w:rsidR="00DF51F0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34C6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4-2016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134C69" w:rsidRDefault="00A03EB0" w:rsidP="00A03EB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ашон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(</w:t>
            </w:r>
            <w:proofErr w:type="spellStart"/>
            <w:r w:rsidR="009875AB"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ранцуска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)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роцлав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(</w:t>
            </w:r>
            <w:proofErr w:type="spellStart"/>
            <w:r w:rsidR="009875AB"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ска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)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Лисабон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(</w:t>
            </w:r>
            <w:proofErr w:type="spellStart"/>
            <w:r w:rsidR="009875AB"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ртугалија</w:t>
            </w:r>
            <w:proofErr w:type="spellEnd"/>
            <w:r w:rsid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)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34C69" w:rsidP="00134C6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NS Cachan,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ранцуска; University of Wroclaw, Пољска; Wroclaw university of technology, Пољска; IST Lisbon,</w:t>
            </w:r>
            <w:r w:rsid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134C6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ртугалија.</w:t>
            </w:r>
          </w:p>
        </w:tc>
      </w:tr>
    </w:tbl>
    <w:p w:rsidR="00DF51F0" w:rsidRDefault="00DF51F0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376"/>
        <w:gridCol w:w="6816"/>
      </w:tblGrid>
      <w:tr w:rsidR="00DF51F0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34C69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018-2024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65310C" w:rsidRDefault="0065310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Нови Сад, Србија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шки факултет Нови Сад, Универзитет у Новом Саду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9875AB" w:rsidP="009875A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звој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кструдираног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нек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извода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апређеног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утритивног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валитета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ормулисаног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з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датак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ировина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нималног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рекла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ивског</w:t>
            </w:r>
            <w:proofErr w:type="spellEnd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опа</w:t>
            </w:r>
            <w:proofErr w:type="spellEnd"/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875AB" w:rsidRDefault="009875AB" w:rsidP="00134C6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875A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ичко-технолошке науке - Биотехничке наук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- Прехрамбено инжењерство</w:t>
            </w:r>
          </w:p>
        </w:tc>
      </w:tr>
    </w:tbl>
    <w:p w:rsidR="00DF51F0" w:rsidRDefault="006E5506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284"/>
        <w:gridCol w:w="4545"/>
        <w:gridCol w:w="2363"/>
      </w:tblGrid>
      <w:tr w:rsidR="00DF51F0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DF51F0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7363EF" w:rsidRDefault="007363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4.05.2018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F0736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храмбен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65310C" w:rsidRDefault="006531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 приправник</w:t>
            </w:r>
          </w:p>
        </w:tc>
      </w:tr>
      <w:tr w:rsidR="00DF51F0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F0736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01.03.2021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F07364" w:rsidRDefault="00F0736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храмбен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65310C" w:rsidRDefault="006531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 сарадник</w:t>
            </w:r>
          </w:p>
        </w:tc>
      </w:tr>
      <w:tr w:rsidR="00DF51F0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531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4.04.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F07364" w:rsidRDefault="00F0736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храмбен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073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д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65310C" w:rsidRDefault="006531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 сарадник</w:t>
            </w:r>
          </w:p>
        </w:tc>
      </w:tr>
    </w:tbl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1509"/>
        <w:gridCol w:w="6111"/>
        <w:gridCol w:w="1572"/>
      </w:tblGrid>
      <w:tr w:rsidR="00DF51F0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7363EF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Default="007363E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02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Pr="00134A77" w:rsidRDefault="00134A77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Министарство науке, технолошког развоја и инова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Pr="007363EF" w:rsidRDefault="007363EF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3 дана</w:t>
            </w:r>
          </w:p>
        </w:tc>
      </w:tr>
      <w:tr w:rsidR="007363EF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Default="007363E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0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Pr="007363EF" w:rsidRDefault="007363EF">
            <w:pPr>
              <w:rPr>
                <w:rFonts w:ascii="Palatino Linotype" w:hAnsi="Palatino Linotype"/>
                <w:sz w:val="26"/>
                <w:szCs w:val="26"/>
              </w:rPr>
            </w:pPr>
            <w:r w:rsidRPr="007363EF">
              <w:rPr>
                <w:rFonts w:ascii="Palatino Linotype" w:hAnsi="Palatino Linotype"/>
                <w:sz w:val="26"/>
                <w:szCs w:val="26"/>
              </w:rPr>
              <w:t>Consult ADQM, IB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Default="007363EF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3 дана</w:t>
            </w:r>
          </w:p>
        </w:tc>
      </w:tr>
      <w:tr w:rsidR="00DF51F0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Pr="007363EF" w:rsidRDefault="007363E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0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7363EF">
            <w:pPr>
              <w:rPr>
                <w:rFonts w:ascii="Palatino Linotype" w:hAnsi="Palatino Linotype"/>
                <w:sz w:val="27"/>
                <w:szCs w:val="27"/>
              </w:rPr>
            </w:pPr>
            <w:r w:rsidRPr="007363EF">
              <w:rPr>
                <w:rFonts w:ascii="Palatino Linotype" w:hAnsi="Palatino Linotype"/>
                <w:sz w:val="27"/>
                <w:szCs w:val="27"/>
              </w:rPr>
              <w:t>Global Standards Consortiu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Pr="007363EF" w:rsidRDefault="007363EF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 дана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7363EF" w:rsidRDefault="007363EF" w:rsidP="007363E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 w:rsidRPr="007363EF">
              <w:rPr>
                <w:rFonts w:ascii="Palatino Linotype" w:hAnsi="Palatino Linotype"/>
                <w:sz w:val="27"/>
                <w:szCs w:val="27"/>
              </w:rPr>
              <w:t>2019</w:t>
            </w:r>
          </w:p>
          <w:p w:rsidR="00DF51F0" w:rsidRDefault="00DF51F0" w:rsidP="007363E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7363EF">
            <w:pPr>
              <w:rPr>
                <w:rFonts w:ascii="Palatino Linotype" w:hAnsi="Palatino Linotype"/>
                <w:sz w:val="27"/>
                <w:szCs w:val="27"/>
              </w:rPr>
            </w:pPr>
            <w:r w:rsidRPr="007363EF">
              <w:rPr>
                <w:rFonts w:ascii="Palatino Linotype" w:hAnsi="Palatino Linotype"/>
                <w:sz w:val="27"/>
                <w:szCs w:val="27"/>
              </w:rPr>
              <w:t>EIT Foo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Pr="007363EF" w:rsidRDefault="007363EF" w:rsidP="007363EF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12 дана</w:t>
            </w:r>
          </w:p>
        </w:tc>
      </w:tr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Pr="007363EF" w:rsidRDefault="007363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7363EF" w:rsidP="007363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363EF">
              <w:rPr>
                <w:rFonts w:ascii="Palatino Linotype" w:hAnsi="Palatino Linotype"/>
                <w:sz w:val="27"/>
                <w:szCs w:val="27"/>
              </w:rPr>
              <w:t>COST ACTION CA152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Pr="007363EF" w:rsidRDefault="007363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5 дана</w:t>
            </w:r>
          </w:p>
        </w:tc>
      </w:tr>
    </w:tbl>
    <w:p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</w:rPr>
      </w:pPr>
      <w:r>
        <w:rPr>
          <w:rFonts w:ascii="Palatino Linotype" w:eastAsia="Times New Roman" w:hAnsi="Palatino Linotype"/>
          <w:b/>
          <w:bCs/>
          <w:sz w:val="27"/>
          <w:szCs w:val="27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</w:p>
        </w:tc>
      </w:tr>
    </w:tbl>
    <w:p w:rsidR="00DF51F0" w:rsidRDefault="00DF51F0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C05318" w:rsidRDefault="00C05318" w:rsidP="00C05318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C05318">
              <w:rPr>
                <w:rFonts w:ascii="Palatino Linotype" w:hAnsi="Palatino Linotype"/>
                <w:sz w:val="27"/>
                <w:szCs w:val="27"/>
              </w:rPr>
              <w:t>2018–2019: Национални пројекат (број пројекта: ИИИ 46012) „Истраживање савремених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>биотехнолошких поступака у производњи хране за животиње у циљу повећања конкурентности, квалитета и безбедности хране“</w:t>
            </w:r>
            <w:r>
              <w:rPr>
                <w:rFonts w:ascii="Palatino Linotype" w:hAnsi="Palatino Linotype"/>
                <w:sz w:val="27"/>
                <w:szCs w:val="27"/>
              </w:rPr>
              <w:t>, учесник</w:t>
            </w:r>
          </w:p>
          <w:p w:rsidR="00C05318" w:rsidRDefault="00C05318" w:rsidP="00C05318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2019 - 2020: </w:t>
            </w:r>
            <w:r>
              <w:rPr>
                <w:rFonts w:ascii="Palatino Linotype" w:hAnsi="Palatino Linotype"/>
                <w:sz w:val="27"/>
                <w:szCs w:val="27"/>
              </w:rPr>
              <w:t>Пројекат АПВ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 (број пројекта: 142-451-2578/2019-03) „Дефинисање и вредновање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>сензорског профила и квалитета производа са ознаком географског порекла и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традиционалних производа“, </w:t>
            </w:r>
            <w:r>
              <w:rPr>
                <w:rFonts w:ascii="Palatino Linotype" w:hAnsi="Palatino Linotype"/>
                <w:sz w:val="27"/>
                <w:szCs w:val="27"/>
              </w:rPr>
              <w:t>учесник</w:t>
            </w:r>
          </w:p>
          <w:p w:rsidR="009123E3" w:rsidRDefault="00C05318" w:rsidP="009123E3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024 - </w:t>
            </w:r>
            <w:r>
              <w:rPr>
                <w:rFonts w:ascii="Palatino Linotype" w:hAnsi="Palatino Linotype"/>
                <w:sz w:val="27"/>
                <w:szCs w:val="27"/>
              </w:rPr>
              <w:t>2024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: </w:t>
            </w:r>
            <w:r>
              <w:rPr>
                <w:rFonts w:ascii="Palatino Linotype" w:hAnsi="Palatino Linotype"/>
                <w:sz w:val="27"/>
                <w:szCs w:val="27"/>
              </w:rPr>
              <w:t>ПРИЗМА позив (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>број пројекта: 7417</w:t>
            </w:r>
            <w:r>
              <w:rPr>
                <w:rFonts w:ascii="Palatino Linotype" w:hAnsi="Palatino Linotype"/>
                <w:sz w:val="27"/>
                <w:szCs w:val="27"/>
              </w:rPr>
              <w:t>)</w:t>
            </w:r>
            <w:r w:rsidRPr="00C05318">
              <w:rPr>
                <w:rFonts w:ascii="Palatino Linotype" w:hAnsi="Palatino Linotype"/>
                <w:sz w:val="27"/>
                <w:szCs w:val="27"/>
              </w:rPr>
              <w:t xml:space="preserve"> „Reducing the negative impact of invasive crayfish</w:t>
            </w:r>
            <w:r w:rsidR="009123E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9123E3">
              <w:rPr>
                <w:rFonts w:ascii="Palatino Linotype" w:hAnsi="Palatino Linotype"/>
                <w:i/>
                <w:sz w:val="27"/>
                <w:szCs w:val="27"/>
              </w:rPr>
              <w:t>Faxonius limosus</w:t>
            </w:r>
            <w:r w:rsidRPr="009123E3">
              <w:rPr>
                <w:rFonts w:ascii="Palatino Linotype" w:hAnsi="Palatino Linotype"/>
                <w:sz w:val="27"/>
                <w:szCs w:val="27"/>
              </w:rPr>
              <w:t xml:space="preserve"> in the Danube by smart exploitation of their meat and shells –</w:t>
            </w:r>
            <w:r w:rsidR="009123E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9123E3">
              <w:rPr>
                <w:rFonts w:ascii="Palatino Linotype" w:hAnsi="Palatino Linotype"/>
                <w:sz w:val="27"/>
                <w:szCs w:val="27"/>
              </w:rPr>
              <w:t xml:space="preserve">DANUBEcare“, </w:t>
            </w:r>
            <w:r w:rsidR="009123E3">
              <w:rPr>
                <w:rFonts w:ascii="Palatino Linotype" w:hAnsi="Palatino Linotype"/>
                <w:sz w:val="27"/>
                <w:szCs w:val="27"/>
              </w:rPr>
              <w:t>учесник</w:t>
            </w:r>
          </w:p>
          <w:p w:rsidR="00DF51F0" w:rsidRDefault="00DF51F0" w:rsidP="00C05318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:rsidR="00DF51F0" w:rsidRDefault="00DF51F0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C05318" w:rsidRPr="00C05318" w:rsidRDefault="00C05318" w:rsidP="00C05318">
            <w:pPr>
              <w:numPr>
                <w:ilvl w:val="0"/>
                <w:numId w:val="1"/>
              </w:numPr>
              <w:spacing w:after="0" w:line="276" w:lineRule="auto"/>
              <w:ind w:left="709" w:hanging="425"/>
              <w:jc w:val="both"/>
              <w:rPr>
                <w:rFonts w:ascii="Palatino Linotype" w:hAnsi="Palatino Linotype"/>
                <w:noProof/>
                <w:sz w:val="26"/>
                <w:szCs w:val="26"/>
              </w:rPr>
            </w:pPr>
            <w:r w:rsidRPr="00C05318">
              <w:rPr>
                <w:rFonts w:ascii="Palatino Linotype" w:hAnsi="Palatino Linotype"/>
                <w:noProof/>
                <w:sz w:val="26"/>
                <w:szCs w:val="26"/>
              </w:rPr>
              <w:t>2018-2020: Intereg-IPA CBC HUSRB/1602/41/0146 „Traditional and Standard Quality (TASQ)”, учесник</w:t>
            </w:r>
          </w:p>
          <w:p w:rsidR="00C05318" w:rsidRPr="00C05318" w:rsidRDefault="00C05318" w:rsidP="00C05318">
            <w:pPr>
              <w:numPr>
                <w:ilvl w:val="0"/>
                <w:numId w:val="1"/>
              </w:numPr>
              <w:spacing w:after="0" w:line="276" w:lineRule="auto"/>
              <w:ind w:left="709" w:hanging="425"/>
              <w:jc w:val="both"/>
              <w:rPr>
                <w:rFonts w:ascii="Palatino Linotype" w:hAnsi="Palatino Linotype"/>
                <w:noProof/>
                <w:sz w:val="26"/>
                <w:szCs w:val="26"/>
              </w:rPr>
            </w:pPr>
            <w:r w:rsidRPr="00C05318">
              <w:rPr>
                <w:rFonts w:ascii="Palatino Linotype" w:hAnsi="Palatino Linotype"/>
                <w:noProof/>
                <w:sz w:val="26"/>
                <w:szCs w:val="26"/>
              </w:rPr>
              <w:t>2022-2024: Horizon Europe Project (ID: 101084188) „A hoListic framework in the quality Labelled food supply chain systems' management towards enhanced data Integrity and verAcity, interoperability, traNsparenCy, and traceability (ALLIANCE)”, учесник</w:t>
            </w:r>
          </w:p>
          <w:p w:rsidR="00C05318" w:rsidRPr="00C05318" w:rsidRDefault="00C05318" w:rsidP="00C05318">
            <w:pPr>
              <w:numPr>
                <w:ilvl w:val="0"/>
                <w:numId w:val="1"/>
              </w:numPr>
              <w:spacing w:after="120" w:line="276" w:lineRule="auto"/>
              <w:ind w:left="709" w:hanging="425"/>
              <w:jc w:val="both"/>
              <w:rPr>
                <w:rFonts w:ascii="Palatino Linotype" w:hAnsi="Palatino Linotype"/>
                <w:noProof/>
                <w:sz w:val="26"/>
                <w:szCs w:val="26"/>
              </w:rPr>
            </w:pPr>
            <w:r w:rsidRPr="00C05318">
              <w:rPr>
                <w:rFonts w:ascii="Palatino Linotype" w:hAnsi="Palatino Linotype"/>
                <w:sz w:val="26"/>
                <w:szCs w:val="26"/>
              </w:rPr>
              <w:t xml:space="preserve">2023-2024: Horizon Europe Project (ID: 101084437) „Innovative Approaches For Marine And Freshwater Based Ingredients To Develop Sustainable Foods And Value Chains (IMPRESS)”, </w:t>
            </w:r>
            <w:r w:rsidRPr="00C05318">
              <w:rPr>
                <w:rFonts w:ascii="Palatino Linotype" w:hAnsi="Palatino Linotype"/>
                <w:noProof/>
                <w:sz w:val="26"/>
                <w:szCs w:val="26"/>
              </w:rPr>
              <w:t>учесник</w:t>
            </w:r>
          </w:p>
          <w:p w:rsidR="00DF51F0" w:rsidRDefault="00DF51F0" w:rsidP="00134A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 И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123E3" w:rsidRDefault="00957362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>/</w:t>
            </w:r>
          </w:p>
        </w:tc>
      </w:tr>
    </w:tbl>
    <w:p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9123E3" w:rsidRPr="009123E3" w:rsidRDefault="006E5506" w:rsidP="009123E3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- </w:t>
            </w:r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IV</w:t>
            </w:r>
            <w:r w:rsid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International Congress Food Technology, Quality and Safety and XVIII International</w:t>
            </w:r>
            <w:r w:rsid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Symposium Feed Technology (FoodTech2018), </w:t>
            </w:r>
            <w:proofErr w:type="spellStart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Нов</w:t>
            </w:r>
            <w:r w:rsid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и</w:t>
            </w:r>
            <w:proofErr w:type="spellEnd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Сад</w:t>
            </w:r>
            <w:proofErr w:type="spellEnd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, </w:t>
            </w:r>
            <w:proofErr w:type="spellStart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од</w:t>
            </w:r>
            <w:proofErr w:type="spellEnd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23. </w:t>
            </w:r>
            <w:proofErr w:type="spellStart"/>
            <w:proofErr w:type="gramStart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до</w:t>
            </w:r>
            <w:proofErr w:type="spellEnd"/>
            <w:proofErr w:type="gramEnd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25.</w:t>
            </w:r>
            <w:r w:rsid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proofErr w:type="gramStart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>октобра</w:t>
            </w:r>
            <w:proofErr w:type="spellEnd"/>
            <w:proofErr w:type="gramEnd"/>
            <w:r w:rsidR="009123E3" w:rsidRPr="009123E3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2018.</w:t>
            </w:r>
          </w:p>
        </w:tc>
      </w:tr>
    </w:tbl>
    <w:p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7000"/>
        <w:gridCol w:w="2137"/>
      </w:tblGrid>
      <w:tr w:rsidR="00DF51F0" w:rsidTr="00B42BFB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0</w:t>
            </w:r>
          </w:p>
          <w:p w:rsidR="00DF51F0" w:rsidRDefault="006E550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:rsidR="00DF51F0" w:rsidRPr="009123E3" w:rsidRDefault="009123E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/</w:t>
            </w:r>
          </w:p>
        </w:tc>
      </w:tr>
      <w:tr w:rsidR="00DF51F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DF51F0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0</w:t>
            </w:r>
          </w:p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ови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јављени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часописим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ђународног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ог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:rsidR="009123E3" w:rsidRPr="00D11723" w:rsidRDefault="00D1172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D11723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6</w:t>
            </w:r>
          </w:p>
        </w:tc>
      </w:tr>
      <w:tr w:rsidR="00DF51F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7B4779" w:rsidRDefault="007B4779" w:rsidP="007B47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1. </w:t>
            </w:r>
            <w:r w:rsidRPr="007B4779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Pr="007B4779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Pr="007B4779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Ikoni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Jokanovi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Peuli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Ikoni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Stojkov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Vidosavljevi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Hadna</w:t>
            </w:r>
            <w:r w:rsidRPr="007B4779">
              <w:rPr>
                <w:rFonts w:ascii="Times New Roman" w:eastAsia="TimesNewRoman" w:hAnsi="Times New Roman"/>
                <w:sz w:val="24"/>
                <w:szCs w:val="24"/>
              </w:rPr>
              <w:t>đ</w:t>
            </w:r>
            <w:r w:rsidRPr="007B4779"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, M. (2023) Sustainable snack products: Impact of protein-and fiber-rich ingredients addition on nutritive, textural, physical, pasting and color properties of </w:t>
            </w: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extrudates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>. Innovative Food Science &amp; Emerging Technologies, 87, 103419.</w:t>
            </w:r>
          </w:p>
          <w:p w:rsidR="007B4779" w:rsidRPr="007B4779" w:rsidRDefault="007B4779" w:rsidP="007B4779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7B4779"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 w:rsidRPr="007B4779">
              <w:rPr>
                <w:rFonts w:ascii="Times New Roman" w:hAnsi="Times New Roman"/>
                <w:sz w:val="24"/>
                <w:szCs w:val="24"/>
              </w:rPr>
              <w:t xml:space="preserve">: 10.1016/j.ifset.2023.103419   </w:t>
            </w:r>
            <w:r w:rsidRPr="007B4779">
              <w:rPr>
                <w:rFonts w:ascii="Times New Roman" w:hAnsi="Times New Roman"/>
                <w:b/>
                <w:sz w:val="24"/>
                <w:szCs w:val="24"/>
              </w:rPr>
              <w:t>M21</w:t>
            </w:r>
          </w:p>
          <w:p w:rsidR="007B4779" w:rsidRDefault="007B4779" w:rsidP="007B47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2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u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N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u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ari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L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m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Z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ak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maš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I. (2023) Effect of different ripening conditions on amino acids and biogenic amines evolution i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jenick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džu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 Journal of Food Composition and Analysis, 115, 105009.</w:t>
            </w:r>
          </w:p>
          <w:p w:rsidR="007B4779" w:rsidRDefault="007B4779" w:rsidP="008845ED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10.1016/j.jfca.2022.105009   </w:t>
            </w:r>
            <w:r w:rsidRPr="007B4779">
              <w:rPr>
                <w:rFonts w:ascii="Times New Roman" w:hAnsi="Times New Roman"/>
                <w:b/>
                <w:sz w:val="24"/>
                <w:szCs w:val="24"/>
              </w:rPr>
              <w:t>M21</w:t>
            </w:r>
          </w:p>
          <w:p w:rsidR="00D11723" w:rsidRDefault="00D11723" w:rsidP="00D1172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3.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ol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u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ki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S. (2020) Mechanically deboned poultry meat and brewer's processing by-product as promising ingredients for nutritionally valuable extruded snacks. Emirates Journal of Food and Agriculture, 32 (6), 453-460.</w:t>
            </w:r>
          </w:p>
          <w:p w:rsidR="00D11723" w:rsidRDefault="00D11723" w:rsidP="008845ED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10.9755/ejfa.2020.v32.i6.2115   </w:t>
            </w:r>
            <w:r w:rsidRPr="00D11723">
              <w:rPr>
                <w:rFonts w:ascii="Times New Roman" w:hAnsi="Times New Roman"/>
                <w:b/>
                <w:sz w:val="24"/>
                <w:szCs w:val="24"/>
              </w:rPr>
              <w:t>M23</w:t>
            </w:r>
          </w:p>
          <w:p w:rsidR="008845ED" w:rsidRDefault="00D11723" w:rsidP="008845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4.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r w:rsidR="008845ED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 w:rsidR="008845ED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8845E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Kalenjuk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Pivarski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Maravi</w:t>
            </w:r>
            <w:r w:rsidR="008845ED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N.,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Mari</w:t>
            </w:r>
            <w:r w:rsidR="008845ED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8845ED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 xml:space="preserve">, A. (2023) Consumer attitudes and preferences toward traditional meat products in the Autonomous province of </w:t>
            </w:r>
            <w:proofErr w:type="spellStart"/>
            <w:r w:rsidR="008845ED">
              <w:rPr>
                <w:rFonts w:ascii="Times New Roman" w:hAnsi="Times New Roman"/>
                <w:sz w:val="24"/>
                <w:szCs w:val="24"/>
              </w:rPr>
              <w:t>Vojvodina</w:t>
            </w:r>
            <w:proofErr w:type="spellEnd"/>
            <w:r w:rsidR="008845ED">
              <w:rPr>
                <w:rFonts w:ascii="Times New Roman" w:hAnsi="Times New Roman"/>
                <w:sz w:val="24"/>
                <w:szCs w:val="24"/>
              </w:rPr>
              <w:t>. Meat Technology, 64, 480-484.</w:t>
            </w:r>
          </w:p>
          <w:p w:rsidR="00D11723" w:rsidRDefault="008845ED" w:rsidP="008845ED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10.18485/meattech.2023.64.2.92   </w:t>
            </w:r>
            <w:r w:rsidRPr="008845ED">
              <w:rPr>
                <w:rFonts w:ascii="Times New Roman" w:hAnsi="Times New Roman"/>
                <w:b/>
                <w:sz w:val="24"/>
                <w:szCs w:val="24"/>
              </w:rPr>
              <w:t>M24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m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dna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đ</w:t>
            </w:r>
            <w:r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ovak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dna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đ</w:t>
            </w:r>
            <w:r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ndr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M.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2020) Flash profile as a rapid descriptive analysis in sensory characterization of traditional dry fermented sausages. Food and Feed research, 47, UDK 637.523:664.921:523.92.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10.5937/FFR2001055S   </w:t>
            </w:r>
            <w:r w:rsidRPr="008845ED">
              <w:rPr>
                <w:rFonts w:ascii="Times New Roman" w:hAnsi="Times New Roman"/>
                <w:b/>
                <w:sz w:val="24"/>
                <w:szCs w:val="24"/>
              </w:rPr>
              <w:t>M24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6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u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ub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stil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J. (2020)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odium chloride and nitrite contents in canned meat in pieces from th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rb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arket. Food</w:t>
            </w:r>
          </w:p>
          <w:p w:rsidR="008845ED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and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Feed research, 47 (2), 169-174.</w:t>
            </w:r>
          </w:p>
          <w:p w:rsidR="008845ED" w:rsidRPr="007B4779" w:rsidRDefault="008845ED" w:rsidP="008845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10.5937/ffr47-29118   </w:t>
            </w:r>
            <w:r w:rsidRPr="008845ED">
              <w:rPr>
                <w:rFonts w:ascii="Times New Roman" w:hAnsi="Times New Roman"/>
                <w:b/>
                <w:sz w:val="24"/>
                <w:szCs w:val="24"/>
              </w:rPr>
              <w:t>M24</w:t>
            </w:r>
          </w:p>
        </w:tc>
      </w:tr>
      <w:tr w:rsidR="00DF51F0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борниц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их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учних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:rsidR="009123E3" w:rsidRPr="00D11723" w:rsidRDefault="00D1172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D11723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22</w:t>
            </w:r>
          </w:p>
        </w:tc>
      </w:tr>
      <w:tr w:rsidR="00DF51F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8845ED" w:rsidRPr="00B039C5" w:rsidRDefault="00B039C5" w:rsidP="00B039C5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39C5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 w:rsidRPr="00B039C5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Dapce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-Hadnadjev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D. (2021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Quality standardization and certification of traditional food products. 61st International Mea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Industry Conference, 26-29 September 2021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Zlatibor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Serbia, IOP Conf. Ser.: Earth Environ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Sci. 854 01203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.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039C5">
              <w:rPr>
                <w:rFonts w:ascii="Times New Roman" w:hAnsi="Times New Roman"/>
                <w:b/>
                <w:sz w:val="24"/>
                <w:szCs w:val="24"/>
              </w:rPr>
              <w:t>M33</w:t>
            </w:r>
          </w:p>
          <w:p w:rsidR="008845ED" w:rsidRPr="00B039C5" w:rsidRDefault="00B039C5" w:rsidP="00B039C5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39C5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8845ED" w:rsidRPr="00B039C5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 w:rsidRPr="00B039C5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Vidosavlje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S.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Stojkov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V. (2021) Textural properties of extruded snack products formulated with debon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poultry meat and brewer's spent grain. 61st International Meat Industry Conference, 26-2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September 2021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Zlatibor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Serbia, IOP Conf. Ser.: Earth Environ. Sci. 854 012020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B039C5">
              <w:rPr>
                <w:rFonts w:ascii="Times New Roman" w:hAnsi="Times New Roman"/>
                <w:b/>
                <w:sz w:val="24"/>
                <w:szCs w:val="24"/>
              </w:rPr>
              <w:t>M33</w:t>
            </w:r>
          </w:p>
          <w:p w:rsidR="008845ED" w:rsidRPr="00B039C5" w:rsidRDefault="00F34C6E" w:rsidP="00B039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8845ED" w:rsidRPr="00F34C6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Tom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Šoj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av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T.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 w:rsidRPr="00B039C5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J.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(2021) Wild thyme (Thymus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serpyllum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 L.) supercritical extract as antioxidant in</w:t>
            </w:r>
          </w:p>
          <w:p w:rsidR="008845ED" w:rsidRPr="00B039C5" w:rsidRDefault="008845ED" w:rsidP="00F34C6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039C5">
              <w:rPr>
                <w:rFonts w:ascii="Times New Roman" w:hAnsi="Times New Roman"/>
                <w:sz w:val="24"/>
                <w:szCs w:val="24"/>
              </w:rPr>
              <w:t>precooked</w:t>
            </w:r>
            <w:proofErr w:type="gramEnd"/>
            <w:r w:rsidRPr="00B039C5">
              <w:rPr>
                <w:rFonts w:ascii="Times New Roman" w:hAnsi="Times New Roman"/>
                <w:sz w:val="24"/>
                <w:szCs w:val="24"/>
              </w:rPr>
              <w:t xml:space="preserve"> pork chops during chilled storage. 61st International Meat Industry Conference, 26-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039C5">
              <w:rPr>
                <w:rFonts w:ascii="Times New Roman" w:hAnsi="Times New Roman"/>
                <w:sz w:val="24"/>
                <w:szCs w:val="24"/>
              </w:rPr>
              <w:t xml:space="preserve">29 September 2021, </w:t>
            </w:r>
            <w:proofErr w:type="spellStart"/>
            <w:r w:rsidRPr="00B039C5">
              <w:rPr>
                <w:rFonts w:ascii="Times New Roman" w:hAnsi="Times New Roman"/>
                <w:sz w:val="24"/>
                <w:szCs w:val="24"/>
              </w:rPr>
              <w:t>Zlatibor</w:t>
            </w:r>
            <w:proofErr w:type="spellEnd"/>
            <w:r w:rsidRPr="00B039C5">
              <w:rPr>
                <w:rFonts w:ascii="Times New Roman" w:hAnsi="Times New Roman"/>
                <w:sz w:val="24"/>
                <w:szCs w:val="24"/>
              </w:rPr>
              <w:t>, Serbia, IOP Conf. Ser.: Earth Environ. Sci. 854 012040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.      </w:t>
            </w:r>
            <w:r w:rsidR="00F34C6E" w:rsidRPr="00F34C6E">
              <w:rPr>
                <w:rFonts w:ascii="Times New Roman" w:hAnsi="Times New Roman"/>
                <w:b/>
                <w:sz w:val="24"/>
                <w:szCs w:val="24"/>
              </w:rPr>
              <w:t>M33</w:t>
            </w:r>
          </w:p>
          <w:p w:rsidR="008845ED" w:rsidRPr="00B039C5" w:rsidRDefault="00F34C6E" w:rsidP="00B039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4</w:t>
            </w:r>
            <w:r w:rsidR="008845ED" w:rsidRPr="00F34C6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 w:rsidRPr="00B039C5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Mastil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J. (2019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Quality of meat products from the Serbian market in terms of protein content, 60</w:t>
            </w:r>
            <w:r w:rsidR="008845ED" w:rsidRPr="00F34C6E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International Meat Industry Conference, 22-25 September 2019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Kopaonik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Serbia, 353-358.</w:t>
            </w:r>
          </w:p>
          <w:p w:rsidR="008845ED" w:rsidRPr="00B039C5" w:rsidRDefault="008845ED" w:rsidP="00F34C6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39C5">
              <w:rPr>
                <w:rFonts w:ascii="Times New Roman" w:hAnsi="Times New Roman"/>
                <w:sz w:val="24"/>
                <w:szCs w:val="24"/>
              </w:rPr>
              <w:t>ISSN 1755-1307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F34C6E" w:rsidRPr="00F34C6E">
              <w:rPr>
                <w:rFonts w:ascii="Times New Roman" w:hAnsi="Times New Roman"/>
                <w:b/>
                <w:sz w:val="24"/>
                <w:szCs w:val="24"/>
              </w:rPr>
              <w:t>M33</w:t>
            </w:r>
          </w:p>
          <w:p w:rsidR="008845ED" w:rsidRDefault="00F34C6E" w:rsidP="00B039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8845ED" w:rsidRPr="00B039C5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8845ED" w:rsidRPr="00B039C5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Ikon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ol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eul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Rakita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8845ED" w:rsidRPr="00B039C5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, M. (2018) T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 xml:space="preserve">effect of brewer’s spent grain addition on </w:t>
            </w:r>
            <w:proofErr w:type="spellStart"/>
            <w:r w:rsidR="008845ED" w:rsidRPr="00B039C5">
              <w:rPr>
                <w:rFonts w:ascii="Times New Roman" w:hAnsi="Times New Roman"/>
                <w:sz w:val="24"/>
                <w:szCs w:val="24"/>
              </w:rPr>
              <w:t>physico</w:t>
            </w:r>
            <w:proofErr w:type="spellEnd"/>
            <w:r w:rsidR="008845ED" w:rsidRPr="00B039C5">
              <w:rPr>
                <w:rFonts w:ascii="Times New Roman" w:hAnsi="Times New Roman"/>
                <w:sz w:val="24"/>
                <w:szCs w:val="24"/>
              </w:rPr>
              <w:t>-chemical properties of extruded meat snack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4th International Congress Food Quality, Technology and Safety and 18th Internationa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45ED" w:rsidRPr="00B039C5">
              <w:rPr>
                <w:rFonts w:ascii="Times New Roman" w:hAnsi="Times New Roman"/>
                <w:sz w:val="24"/>
                <w:szCs w:val="24"/>
              </w:rPr>
              <w:t>Symposium Feed Technology, 23-25 October 2019, Novi Sad, Serbia, 218-223. ISBN 978-86-7994-056-8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M33</w:t>
            </w:r>
          </w:p>
          <w:p w:rsidR="00F34C6E" w:rsidRDefault="00F34C6E" w:rsidP="00512CC7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6. 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3"/>
                <w:szCs w:val="23"/>
              </w:rPr>
              <w:t>ć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</w:rPr>
              <w:t xml:space="preserve">, J.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3"/>
                <w:szCs w:val="23"/>
              </w:rPr>
              <w:t>ć</w:t>
            </w:r>
            <w:proofErr w:type="spellEnd"/>
            <w:r>
              <w:rPr>
                <w:rFonts w:ascii="Times New Roman" w:hAnsi="Times New Roman"/>
                <w:sz w:val="23"/>
                <w:szCs w:val="23"/>
              </w:rPr>
              <w:t xml:space="preserve">, P.,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3"/>
                <w:szCs w:val="23"/>
              </w:rPr>
              <w:t>ć</w:t>
            </w:r>
            <w:proofErr w:type="spellEnd"/>
            <w:r>
              <w:rPr>
                <w:rFonts w:ascii="Times New Roman" w:hAnsi="Times New Roman"/>
                <w:sz w:val="23"/>
                <w:szCs w:val="23"/>
              </w:rPr>
              <w:t xml:space="preserve">, M.,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Škrobot</w:t>
            </w:r>
            <w:proofErr w:type="spellEnd"/>
            <w:r>
              <w:rPr>
                <w:rFonts w:ascii="Times New Roman" w:hAnsi="Times New Roman"/>
                <w:sz w:val="23"/>
                <w:szCs w:val="23"/>
              </w:rPr>
              <w:t xml:space="preserve">, D.,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Tasi</w:t>
            </w:r>
            <w:r>
              <w:rPr>
                <w:rFonts w:ascii="TimesNewRoman" w:eastAsia="TimesNewRoman" w:hAnsi="Times New Roman" w:cs="TimesNewRoman" w:hint="eastAsia"/>
                <w:sz w:val="23"/>
                <w:szCs w:val="23"/>
              </w:rPr>
              <w:t>ć</w:t>
            </w:r>
            <w:proofErr w:type="spellEnd"/>
            <w:r>
              <w:rPr>
                <w:rFonts w:ascii="Times New Roman" w:hAnsi="Times New Roman"/>
                <w:sz w:val="23"/>
                <w:szCs w:val="23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Banjac</w:t>
            </w:r>
            <w:proofErr w:type="spellEnd"/>
            <w:r>
              <w:rPr>
                <w:rFonts w:ascii="Times New Roman" w:hAnsi="Times New Roman"/>
                <w:sz w:val="23"/>
                <w:szCs w:val="23"/>
              </w:rPr>
              <w:t xml:space="preserve">, V., </w:t>
            </w:r>
            <w:proofErr w:type="spellStart"/>
            <w:r>
              <w:rPr>
                <w:rFonts w:ascii="Times New Roman" w:hAnsi="Times New Roman"/>
                <w:sz w:val="23"/>
                <w:szCs w:val="23"/>
              </w:rPr>
              <w:t>Škal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3"/>
                <w:szCs w:val="23"/>
              </w:rPr>
              <w:t xml:space="preserve">S. (2023)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ensory analysis of nutritionally improved corn-based snack product with addition of protein-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iberric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ngredients. International conference: BIOCHEMICAL ENGINEERING &amp; BIOTECHNOLOGY For Young Scientists - ICBEB-YS, 7-8 December 2023, Belgrade, Serbia, Book of Abstract, 76. ISBN 978-86-7401-389-2.   </w:t>
            </w: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Default="00F34C6E" w:rsidP="00512CC7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4C6E">
              <w:rPr>
                <w:rFonts w:ascii="Times New Roman" w:hAnsi="Times New Roman"/>
                <w:b/>
                <w:sz w:val="24"/>
                <w:szCs w:val="24"/>
              </w:rPr>
              <w:t>7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i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p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oreck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uj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um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Z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J. </w:t>
            </w:r>
            <w:r>
              <w:rPr>
                <w:rFonts w:ascii="Times New Roman" w:hAnsi="Times New Roman"/>
                <w:sz w:val="24"/>
                <w:szCs w:val="24"/>
              </w:rPr>
              <w:t>(2023) Impact of ascorbic acid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nd citric acid addition on cabbage fermentation in industrial conditions. International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conference: BIOCHEMICAL ENGINEERING &amp; BIOTECHNOLOGY For Young Scientists -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ICBEB-YS, 7-8 December 2023, Belgrade, Serbia, Book of Abstract, 75. ISBN 978-86-7401-389-2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="00512CC7"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Default="00512CC7" w:rsidP="00F34C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8</w:t>
            </w:r>
            <w:r w:rsidR="00F34C6E" w:rsidRPr="00512CC7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M., </w:t>
            </w:r>
            <w:proofErr w:type="spellStart"/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 w:rsidR="00F34C6E">
              <w:rPr>
                <w:rFonts w:ascii="Times New Roman" w:hAnsi="Times New Roman"/>
                <w:sz w:val="24"/>
                <w:szCs w:val="24"/>
              </w:rPr>
              <w:t>u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 w:rsidR="00F34C6E">
              <w:rPr>
                <w:rFonts w:ascii="Times New Roman" w:hAnsi="Times New Roman"/>
                <w:sz w:val="24"/>
                <w:szCs w:val="24"/>
              </w:rPr>
              <w:t>e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N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Šoj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B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S.,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 w:rsidR="00F34C6E">
              <w:rPr>
                <w:rFonts w:ascii="TimesNewRoman,Bold" w:eastAsia="TimesNewRoman,Bold" w:hAnsi="Times New Roman" w:cs="TimesNewRoman,Bold"/>
                <w:b/>
                <w:bCs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J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T. (2023) Proxim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composition of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Sje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 w:rsidR="00F34C6E">
              <w:rPr>
                <w:rFonts w:ascii="Times New Roman" w:hAnsi="Times New Roman"/>
                <w:sz w:val="24"/>
                <w:szCs w:val="24"/>
              </w:rPr>
              <w:t>ki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sudžuk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as affected by alternative ripening conditions. VIII</w:t>
            </w:r>
          </w:p>
          <w:p w:rsidR="00F34C6E" w:rsidRPr="00512CC7" w:rsidRDefault="00F34C6E" w:rsidP="00512CC7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ational conference sustainable food and postharvest technologies - INOPTEP 2023, 23-28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pril 2023, Subotica, Serbia, Book of Abstracts, 52-53. ISBN 978-86-7520-581-4</w:t>
            </w:r>
            <w:r w:rsidR="00512CC7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="00512CC7"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Default="00512CC7" w:rsidP="00512CC7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9</w:t>
            </w:r>
            <w:r w:rsidR="00F34C6E" w:rsidRPr="00512CC7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Popo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M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P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T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Lazare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J.,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 w:rsidR="00F34C6E">
              <w:rPr>
                <w:rFonts w:ascii="TimesNewRoman,Bold" w:eastAsia="TimesNewRoman,Bold" w:hAnsi="Times New Roman" w:cs="TimesNewRoman,Bold"/>
                <w:b/>
                <w:bCs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J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Županjac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M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A. </w:t>
            </w:r>
            <w:r w:rsidR="00F34C6E">
              <w:rPr>
                <w:rFonts w:ascii="Times New Roman" w:hAnsi="Times New Roman"/>
                <w:sz w:val="24"/>
                <w:szCs w:val="24"/>
              </w:rPr>
              <w:lastRenderedPageBreak/>
              <w:t>(2023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Color characteristics of traditionally processed red paprika powders and dry-ferment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sausages. VIII International conference sustainable food and postharvest technologies 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INOPTEP 2023, 23-28 April 2023, Subotica, Serbia, Book of Abstracts, 105-106. ISBN 978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86-7520-581-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Default="00512CC7" w:rsidP="00512CC7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10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Županjac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M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T.,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 w:rsidR="00F34C6E">
              <w:rPr>
                <w:rFonts w:ascii="TimesNewRoman,Bold" w:eastAsia="TimesNewRoman,Bold" w:hAnsi="Times New Roman" w:cs="TimesNewRoman,Bold"/>
                <w:b/>
                <w:bCs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J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P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Lazare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J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S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NewRoman" w:eastAsia="TimesNewRoman" w:hAnsi="Times New Roman" w:cs="TimesNew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M. (2023) Fa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content in finely comminuted cooked and liver sausages on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serbian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retail market. VII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International conference sustainable food and postharvest technologies - INOPTEP 2023, 23-2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April 2023, Subotica, Serbia, Book of Abstracts, 162-163. ISBN 978-86-7520-581-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8A3B1E" w:rsidRDefault="00512CC7" w:rsidP="008A3B1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12CC7">
              <w:rPr>
                <w:rFonts w:ascii="Times New Roman" w:hAnsi="Times New Roman"/>
                <w:b/>
                <w:sz w:val="24"/>
                <w:szCs w:val="24"/>
              </w:rPr>
              <w:t>11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 w:rsidR="00F34C6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 w:rsidR="00F34C6E">
              <w:rPr>
                <w:rFonts w:ascii="Times New Roman" w:hAnsi="Times New Roman"/>
                <w:sz w:val="24"/>
                <w:szCs w:val="24"/>
              </w:rPr>
              <w:t>u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 w:rsidR="00F34C6E">
              <w:rPr>
                <w:rFonts w:ascii="Times New Roman" w:hAnsi="Times New Roman"/>
                <w:sz w:val="24"/>
                <w:szCs w:val="24"/>
              </w:rPr>
              <w:t>e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N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Iv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>, M. (2022)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 xml:space="preserve">Changes in biogenic amines content during processing of traditional sausage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Sjeni</w:t>
            </w:r>
            <w:r w:rsidR="00F34C6E"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 w:rsidR="00F34C6E">
              <w:rPr>
                <w:rFonts w:ascii="Times New Roman" w:hAnsi="Times New Roman"/>
                <w:sz w:val="24"/>
                <w:szCs w:val="24"/>
              </w:rPr>
              <w:t>ki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>
              <w:rPr>
                <w:rFonts w:ascii="Times New Roman" w:hAnsi="Times New Roman"/>
                <w:sz w:val="24"/>
                <w:szCs w:val="24"/>
              </w:rPr>
              <w:t>sudžuk</w:t>
            </w:r>
            <w:proofErr w:type="spellEnd"/>
            <w:r w:rsidR="00F34C6E">
              <w:rPr>
                <w:rFonts w:ascii="Times New Roman" w:hAnsi="Times New Roman"/>
                <w:sz w:val="24"/>
                <w:szCs w:val="24"/>
              </w:rPr>
              <w:t>.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7th International Food Safety Congress, 3-4 November 2022, Istanbul, Turkey, Book of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>
              <w:rPr>
                <w:rFonts w:ascii="Times New Roman" w:hAnsi="Times New Roman"/>
                <w:sz w:val="24"/>
                <w:szCs w:val="24"/>
              </w:rPr>
              <w:t>Abstracts, 166-167.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8A3B1E"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Default="00F34C6E" w:rsidP="008A3B1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B1E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8A3B1E" w:rsidRPr="008A3B1E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Pr="008A3B1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u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Župan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azar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ovak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A.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(2022) Small scale beef jerky production - development of drying process. XI International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onference of Social and Technological Development, 2-5 June 2022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rebinj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Republic of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rpsk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B&amp;H, Book of Abstracts, 126-127. ISSN 2637-3298</w:t>
            </w:r>
            <w:r w:rsidR="008A3B1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="008A3B1E" w:rsidRPr="00512CC7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8A3B1E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3</w:t>
            </w:r>
            <w:r w:rsidR="00F34C6E" w:rsidRPr="00E23C3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Lazar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ra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N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r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A. (2022)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Certification mark </w:t>
            </w:r>
            <w:proofErr w:type="gram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ASQ(</w:t>
            </w:r>
            <w:proofErr w:type="gram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Q) as a distinctive sign of high quality traditional food products. 2</w:t>
            </w:r>
            <w:r w:rsidR="00F34C6E" w:rsidRPr="00E23C3E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International Conference on Advanced Production and P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rocessing (ICAPP), 20-22 October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2022, Novi Sad, Serbia, Book of Abstracts, 78. ISBN 978-86-6253-160-5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8A3B1E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4</w:t>
            </w:r>
            <w:r w:rsidR="00F34C6E" w:rsidRPr="00E23C3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u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N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kalj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B. (2021)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Formation of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yramine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and histamine in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Sje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ki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sudžuk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as influenced by different processing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conditions. VII International conference sustainable food and postharvest technologies -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INOPTEP 2021, 18-23 April 2021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Vrš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Serbia, Book of Abstracts, 38-39. ISBN 978-86-7520-531-9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8A3B1E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5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Lazar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stil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J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(2021) Nitrite content in meat products from Serbian retail market. VII International conference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sustainable food and postharvest technologies - INOPTEP 2021, 18-23 April 2021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Vrš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Serbia, Book of Abstracts, 101. ISBN 978-86-7520-531-9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8A3B1E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6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oj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Saka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 (2021)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Laetiporus</w:t>
            </w:r>
            <w:proofErr w:type="spellEnd"/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sulphureus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: study on chemical composition, biological activities and influence on oxidative and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microbial stability of cooked sausage. VII International conference sustainable food and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postharvest technologies - INOPTEP 2021, 18-23 April 2021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Vrš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Serbia, Book of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bstracts, 91-92. ISBN 978-86-7520-531-9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.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932C8F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7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om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Dap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Hadna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đ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Hadna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đ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stor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nd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. (2020). Understanding attitudes of local consumers towards sourdough bread consumption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UROSENSE 2020: 9th European Conference on Sensory and Consumer Research (online),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13-16 December 2020, Rotterdam, The Netherlands, Book of Abstracts, P1.048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932C8F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8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om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stor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r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Raš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Mandra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M. (2020)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Sensory profiles and consumer preferences of Serbian honeys of different botanical origin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UROSENSE 2020: 9th European Conference on Sensory and Consumer Research (online),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lastRenderedPageBreak/>
              <w:t>13-16 December 2020, Rotterdam, The Netherlands, Book of Abstracts, P1.049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932C8F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19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ol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Rakita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as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M. (2019)</w:t>
            </w:r>
            <w:r w:rsidR="00732FE2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hysico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-chemical properties of an extruded corn meal snacks with mechanically deboned</w:t>
            </w:r>
            <w:r w:rsidR="00732FE2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poultry meat. International Conference Sustainable Postharvest and Food Technologies</w:t>
            </w:r>
            <w:r w:rsidR="00732FE2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INOPTEP and National Conference Processing and Energy in Agriculture PTEP 2019,</w:t>
            </w:r>
            <w:r w:rsidR="00732FE2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Kladovo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Serbia, 07-12 April 2019, Book of Abstracts, 72-74. ISBN 978-86-7520-458-9.</w:t>
            </w:r>
            <w:r w:rsidR="00732FE2"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732FE2"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732FE2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20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Ј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ol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Vidosavlj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, S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(2019) Physical and nutritional properties of extruded snacks with brewer’s processing byproduct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ddition.1st International Conference on Advanced Production and Processing, 1</w:t>
            </w:r>
            <w:r w:rsidR="00F34C6E" w:rsidRPr="00E23C3E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International Conference on Advanced Production and Processing, Novi Sad, Serbia, 10-11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October 2019, Book of Abstracts, 60-61. ISBN 978-86-6253-102-5.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732FE2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21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om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Dap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č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Hadna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đ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Stupar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Hadna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đ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ev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 w:rsidR="00E23C3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(2019) Novel rapid sensory profiling method as a tool for differentiation between traditional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nd commercial dry fermented sausages. 1st International Conference on Advanced Production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nd Processing, 1st International Conference on Advanced Production and Processing, Novi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Sad, Serbia, 10-11 October 2019, Book of Abstracts 122-123. ISBN 978-86-6253-102-5.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E23C3E"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F34C6E" w:rsidRPr="00E23C3E" w:rsidRDefault="00732FE2" w:rsidP="00E23C3E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22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Tas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Jokan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oj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B., </w:t>
            </w:r>
            <w:proofErr w:type="spellStart"/>
            <w:proofErr w:type="gram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ŠkaljacS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>.,</w:t>
            </w:r>
            <w:proofErr w:type="gram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Novakovi</w:t>
            </w:r>
            <w:r w:rsidR="00F34C6E"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="00F34C6E"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="00F34C6E"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J.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(2018)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 xml:space="preserve">Processing capacities, quality and safety of traditional dry-fermented sausages from </w:t>
            </w:r>
            <w:proofErr w:type="spellStart"/>
            <w:r w:rsidR="00F34C6E" w:rsidRPr="00E23C3E">
              <w:rPr>
                <w:rFonts w:ascii="Times New Roman" w:hAnsi="Times New Roman"/>
                <w:sz w:val="24"/>
                <w:szCs w:val="24"/>
              </w:rPr>
              <w:t>Vojvodina</w:t>
            </w:r>
            <w:proofErr w:type="spellEnd"/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(Northern Serbia). 4th International Congress Food Quality, Technology and Safety and 18</w:t>
            </w:r>
            <w:r w:rsidR="00F34C6E" w:rsidRPr="00E23C3E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International Symposium Feed Technology, Novi Sad, Serbia, 23-25 October 2018, Book of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C6E" w:rsidRPr="00E23C3E">
              <w:rPr>
                <w:rFonts w:ascii="Times New Roman" w:hAnsi="Times New Roman"/>
                <w:sz w:val="24"/>
                <w:szCs w:val="24"/>
              </w:rPr>
              <w:t>Abstracts, 213-213. ISBN 978-86-7994-054-4.</w:t>
            </w:r>
            <w:r w:rsidR="00E23C3E" w:rsidRPr="00E23C3E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E23C3E" w:rsidRPr="00E23C3E"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 w:rsidR="00DF51F0" w:rsidRDefault="00DF51F0" w:rsidP="00B039C5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40</w:t>
            </w:r>
          </w:p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онографије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E23C3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/</w:t>
            </w:r>
          </w:p>
        </w:tc>
      </w:tr>
      <w:tr w:rsidR="00DF51F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им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123E3" w:rsidRDefault="006E5506" w:rsidP="00D1172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9123E3" w:rsidRPr="00D11723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1</w:t>
            </w:r>
          </w:p>
        </w:tc>
      </w:tr>
      <w:tr w:rsidR="00DF51F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E23C3E" w:rsidP="00E23C3E">
            <w:pPr>
              <w:autoSpaceDE w:val="0"/>
              <w:autoSpaceDN w:val="0"/>
              <w:adjustRightInd w:val="0"/>
              <w:spacing w:after="0" w:line="240" w:lineRule="auto"/>
              <w:ind w:left="-180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E23C3E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.</w:t>
            </w:r>
            <w:r w:rsidRPr="00E23C3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23C3E">
              <w:rPr>
                <w:rFonts w:ascii="Times New Roman" w:hAnsi="Times New Roman"/>
                <w:sz w:val="24"/>
                <w:szCs w:val="24"/>
              </w:rPr>
              <w:t>Peuli</w:t>
            </w:r>
            <w:r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>,T</w:t>
            </w:r>
            <w:proofErr w:type="spellEnd"/>
            <w:r w:rsidRPr="00E23C3E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spellStart"/>
            <w:r w:rsidRPr="00E23C3E">
              <w:rPr>
                <w:rFonts w:ascii="Times New Roman" w:hAnsi="Times New Roman"/>
                <w:sz w:val="24"/>
                <w:szCs w:val="24"/>
              </w:rPr>
              <w:t>Ikoni</w:t>
            </w:r>
            <w:r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E23C3E"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r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 w:rsidRPr="00E23C3E">
              <w:rPr>
                <w:rFonts w:ascii="Times New Roman" w:eastAsia="TimesNewRoman,Bold" w:hAnsi="Times New Roman"/>
                <w:b/>
                <w:bCs/>
                <w:sz w:val="24"/>
                <w:szCs w:val="24"/>
              </w:rPr>
              <w:t>ć</w:t>
            </w:r>
            <w:r w:rsidRPr="00E23C3E">
              <w:rPr>
                <w:rFonts w:ascii="Times New Roman" w:hAnsi="Times New Roman"/>
                <w:b/>
                <w:bCs/>
                <w:sz w:val="24"/>
                <w:szCs w:val="24"/>
              </w:rPr>
              <w:t>, J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spellStart"/>
            <w:r w:rsidRPr="00E23C3E">
              <w:rPr>
                <w:rFonts w:ascii="Times New Roman" w:hAnsi="Times New Roman"/>
                <w:sz w:val="24"/>
                <w:szCs w:val="24"/>
              </w:rPr>
              <w:t>Gubi</w:t>
            </w:r>
            <w:r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E23C3E"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 w:rsidRPr="00E23C3E">
              <w:rPr>
                <w:rFonts w:ascii="Times New Roman" w:hAnsi="Times New Roman"/>
                <w:sz w:val="24"/>
                <w:szCs w:val="24"/>
              </w:rPr>
              <w:t>Mastilovi</w:t>
            </w:r>
            <w:r w:rsidRPr="00E23C3E">
              <w:rPr>
                <w:rFonts w:ascii="Times New Roman" w:eastAsia="TimesNewRoman" w:hAnsi="Times New Roman"/>
                <w:sz w:val="24"/>
                <w:szCs w:val="24"/>
              </w:rPr>
              <w:t>ć</w:t>
            </w:r>
            <w:proofErr w:type="spellEnd"/>
            <w:r w:rsidRPr="00E23C3E">
              <w:rPr>
                <w:rFonts w:ascii="Times New Roman" w:hAnsi="Times New Roman"/>
                <w:sz w:val="24"/>
                <w:szCs w:val="24"/>
              </w:rPr>
              <w:t>, J. (2019) Monitoring of sodium chlorid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>(salt) content in chicken and pork hot dogs from Serbian market, Journal of Agronomy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>Technology and Engineering Management (JATEM), Faculty of Economics and Engineer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>Management in Novi Sad, University Business Academy in Novi Sad, 2, pp. 263-267, ISS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23C3E">
              <w:rPr>
                <w:rFonts w:ascii="Times New Roman" w:hAnsi="Times New Roman"/>
                <w:sz w:val="24"/>
                <w:szCs w:val="24"/>
              </w:rPr>
              <w:t>2620-1755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E23C3E">
              <w:rPr>
                <w:rFonts w:ascii="Times New Roman" w:hAnsi="Times New Roman"/>
                <w:b/>
                <w:sz w:val="24"/>
                <w:szCs w:val="24"/>
              </w:rPr>
              <w:t>M53</w:t>
            </w:r>
          </w:p>
        </w:tc>
      </w:tr>
      <w:tr w:rsidR="00DF51F0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:rsidR="00DF51F0" w:rsidRDefault="00DF51F0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:rsidR="00DF51F0" w:rsidRPr="00D11723" w:rsidRDefault="009123E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D11723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2</w:t>
            </w:r>
          </w:p>
        </w:tc>
      </w:tr>
      <w:tr w:rsidR="00B42BFB" w:rsidTr="006E69B5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2B493B" w:rsidRDefault="002B493B" w:rsidP="002B493B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B493B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u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.,Škal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.,I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.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J.</w:t>
            </w:r>
            <w:r>
              <w:rPr>
                <w:rFonts w:ascii="Times New Roman" w:hAnsi="Times New Roman"/>
                <w:sz w:val="24"/>
                <w:szCs w:val="24"/>
              </w:rPr>
              <w:t>,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B. (2020) Dry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ehaviou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f dry-fermented sausag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je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k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džu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s affected by different environmental conditions. National Conference Processing and Energy in Agriculture PTEP 2020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rupanj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Serbia, 30 August-4 September 2020, Book of Abstracts, 19. ISBN 978-86-7520-516-6.   </w:t>
            </w:r>
            <w:r w:rsidRPr="002B493B">
              <w:rPr>
                <w:rFonts w:ascii="Times New Roman" w:hAnsi="Times New Roman"/>
                <w:b/>
                <w:sz w:val="24"/>
                <w:szCs w:val="24"/>
              </w:rPr>
              <w:t>M64</w:t>
            </w:r>
          </w:p>
          <w:p w:rsidR="00B42BFB" w:rsidRPr="002B493B" w:rsidRDefault="002B493B" w:rsidP="002B493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B493B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krobo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m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J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j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Ubipari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me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mši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A.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 (2020) Sensory and instrumental analysis in new products development of local foods: traditiona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novel goat cheeses. National Conference Processing and Energy in Agriculture PTEP 2020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rupanj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rbij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30 August-4 September 2020, Book of Abstracts, 55-56. ISBN 978-86-7520-516-6.   </w:t>
            </w:r>
            <w:r w:rsidRPr="002B493B">
              <w:rPr>
                <w:rFonts w:ascii="Times New Roman" w:hAnsi="Times New Roman"/>
                <w:b/>
                <w:sz w:val="24"/>
                <w:szCs w:val="24"/>
              </w:rPr>
              <w:t>M64</w:t>
            </w:r>
          </w:p>
        </w:tc>
      </w:tr>
      <w:tr w:rsidR="00DF51F0" w:rsidTr="00B42BFB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Техничк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ешењ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123E3" w:rsidRDefault="006E5506" w:rsidP="00D1172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9123E3" w:rsidRPr="00D1172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</w:t>
            </w:r>
            <w:r w:rsidR="009123E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</w:p>
        </w:tc>
      </w:tr>
      <w:tr w:rsidR="00DF51F0" w:rsidTr="00B42BFB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73380E" w:rsidP="0073380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. Deli</w:t>
            </w:r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gramStart"/>
            <w:r>
              <w:rPr>
                <w:rFonts w:ascii="TimesNewRoman,Bold" w:eastAsia="TimesNewRoman,Bold" w:hAnsi="Times New Roman" w:cs="TimesNewRoman,Bold" w:hint="eastAsia"/>
                <w:b/>
                <w:bCs/>
                <w:sz w:val="24"/>
                <w:szCs w:val="24"/>
              </w:rPr>
              <w:t>Ј</w:t>
            </w:r>
            <w:r>
              <w:rPr>
                <w:rFonts w:ascii="Times New Roman" w:hAnsi="Times New Roman"/>
                <w:sz w:val="24"/>
                <w:szCs w:val="24"/>
              </w:rPr>
              <w:t>.,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ko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, </w:t>
            </w:r>
            <w:proofErr w:type="spellStart"/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ol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R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ul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T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nja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V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dosavlje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S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kanov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M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vanov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P. (2020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ne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oizvo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ove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ć</w:t>
            </w:r>
            <w:r>
              <w:rPr>
                <w:rFonts w:ascii="Times New Roman" w:hAnsi="Times New Roman"/>
                <w:sz w:val="24"/>
                <w:szCs w:val="24"/>
              </w:rPr>
              <w:t>ani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držaje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otein</w:t>
            </w:r>
            <w:r w:rsidR="006F5C8A">
              <w:rPr>
                <w:rFonts w:ascii="Times New Roman" w:hAnsi="Times New Roman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bij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usproizvod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ndustrij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iv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hani</w:t>
            </w:r>
            <w:r>
              <w:rPr>
                <w:rFonts w:ascii="TimesNewRoman" w:eastAsia="TimesNewRoman" w:hAnsi="Times New Roman" w:cs="TimesNewRoman" w:hint="eastAsia"/>
                <w:sz w:val="24"/>
                <w:szCs w:val="24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k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parisano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esa. Nov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oizvo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orisni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erad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es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Štran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doo.,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Novi Sad.   </w:t>
            </w:r>
            <w:r w:rsidRPr="0073380E">
              <w:rPr>
                <w:rFonts w:ascii="Times New Roman" w:hAnsi="Times New Roman"/>
                <w:b/>
                <w:sz w:val="24"/>
                <w:szCs w:val="24"/>
              </w:rPr>
              <w:t>M82</w:t>
            </w:r>
          </w:p>
        </w:tc>
      </w:tr>
      <w:tr w:rsidR="00DF51F0" w:rsidTr="00B42BFB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атен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57362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95736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/</w:t>
            </w:r>
          </w:p>
        </w:tc>
      </w:tr>
      <w:tr w:rsidR="00DF51F0" w:rsidTr="00B42BFB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DF51F0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:rsidR="00DF51F0" w:rsidRDefault="00DF51F0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</w:rPr>
      </w:pPr>
    </w:p>
    <w:p w:rsidR="00DF51F0" w:rsidRPr="00DF413B" w:rsidRDefault="006E5506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ЦИТИРАНОСТ НАУЧНИХ РАДОВА</w:t>
      </w:r>
      <w:r w:rsidR="00DF413B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(Scopus-хетероцитати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957362" w:rsidRDefault="0023597D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 xml:space="preserve">18, </w:t>
            </w:r>
            <w:r w:rsidRPr="0023597D">
              <w:rPr>
                <w:rFonts w:ascii="Palatino Linotype" w:eastAsia="Times New Roman" w:hAnsi="Palatino Linotype"/>
                <w:i/>
                <w:sz w:val="27"/>
                <w:szCs w:val="27"/>
              </w:rPr>
              <w:t>h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>-index = 3</w:t>
            </w:r>
          </w:p>
        </w:tc>
      </w:tr>
    </w:tbl>
    <w:p w:rsidR="00DF51F0" w:rsidRDefault="006E5506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DF51F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Pr="00A54815" w:rsidRDefault="00A54815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A5481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звој функционалних прехрамбених производа коришћењем технологије екструдирања. Испитивање физичких, хемијских и сензорских карактеристика екструдираних производа и производа анималног порекла. Технолошки координатор за месо и производе од меса, јаја и производе од јаја, рибу и производе од рибе, млеко и млечне производе, уља и масти биљног и животињског порекла и уљарице.</w:t>
            </w:r>
          </w:p>
        </w:tc>
      </w:tr>
    </w:tbl>
    <w:p w:rsidR="00DF51F0" w:rsidRDefault="00DF51F0">
      <w:pPr>
        <w:spacing w:line="240" w:lineRule="auto"/>
        <w:jc w:val="both"/>
        <w:rPr>
          <w:rFonts w:ascii="Palatino Linotype" w:hAnsi="Palatino Linotype"/>
          <w:sz w:val="27"/>
          <w:szCs w:val="27"/>
        </w:rPr>
      </w:pPr>
    </w:p>
    <w:p w:rsidR="00DF51F0" w:rsidRDefault="006E5506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ПЛАНИРАНИХ ИСТРЖИВАЊА У НАРЕДНОМ </w:t>
      </w:r>
      <w:bookmarkStart w:id="0" w:name="_GoBack"/>
      <w:bookmarkEnd w:id="0"/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9182"/>
      </w:tblGrid>
      <w:tr w:rsidR="00DF51F0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1933FA" w:rsidP="001933FA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</w:t>
            </w:r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звој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их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апређење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утритивних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фил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-доступности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стојак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ункционалној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храни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ористећи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предне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тоде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инжењеринг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птимизацију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изводних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цес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ао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н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етаљним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нализам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ако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еки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стојци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тичу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лошке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цесе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лекуларном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ивоу</w:t>
            </w:r>
            <w:proofErr w:type="spellEnd"/>
            <w:r w:rsidRPr="001933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</w:p>
        </w:tc>
      </w:tr>
    </w:tbl>
    <w:p w:rsidR="00DF51F0" w:rsidRDefault="00DF51F0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 w:rsidSect="001248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6A91" w:rsidRDefault="00F16A91">
      <w:pPr>
        <w:spacing w:line="240" w:lineRule="auto"/>
      </w:pPr>
      <w:r>
        <w:separator/>
      </w:r>
    </w:p>
  </w:endnote>
  <w:endnote w:type="continuationSeparator" w:id="0">
    <w:p w:rsidR="00F16A91" w:rsidRDefault="00F16A9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6A91" w:rsidRDefault="00F16A91">
      <w:pPr>
        <w:spacing w:after="0"/>
      </w:pPr>
      <w:r>
        <w:separator/>
      </w:r>
    </w:p>
  </w:footnote>
  <w:footnote w:type="continuationSeparator" w:id="0">
    <w:p w:rsidR="00F16A91" w:rsidRDefault="00F16A9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7D4646"/>
    <w:multiLevelType w:val="hybridMultilevel"/>
    <w:tmpl w:val="58787594"/>
    <w:lvl w:ilvl="0" w:tplc="310872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1E3D23"/>
    <w:multiLevelType w:val="hybridMultilevel"/>
    <w:tmpl w:val="39E2E87E"/>
    <w:lvl w:ilvl="0" w:tplc="310872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2E3A57"/>
    <w:multiLevelType w:val="hybridMultilevel"/>
    <w:tmpl w:val="D52C76D2"/>
    <w:lvl w:ilvl="0" w:tplc="3108729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24830"/>
    <w:rsid w:val="001337C9"/>
    <w:rsid w:val="00134A77"/>
    <w:rsid w:val="00134C69"/>
    <w:rsid w:val="00146ABA"/>
    <w:rsid w:val="001477D2"/>
    <w:rsid w:val="0016454F"/>
    <w:rsid w:val="00171B7D"/>
    <w:rsid w:val="001933FA"/>
    <w:rsid w:val="001D160F"/>
    <w:rsid w:val="001D6CAC"/>
    <w:rsid w:val="001E5AA1"/>
    <w:rsid w:val="001E6704"/>
    <w:rsid w:val="001F0C54"/>
    <w:rsid w:val="002010AC"/>
    <w:rsid w:val="00211FE1"/>
    <w:rsid w:val="00233D73"/>
    <w:rsid w:val="0023597D"/>
    <w:rsid w:val="00247977"/>
    <w:rsid w:val="00255F5D"/>
    <w:rsid w:val="00265D8C"/>
    <w:rsid w:val="002767F9"/>
    <w:rsid w:val="00280B81"/>
    <w:rsid w:val="00284D12"/>
    <w:rsid w:val="002B493B"/>
    <w:rsid w:val="002C1712"/>
    <w:rsid w:val="002D034D"/>
    <w:rsid w:val="002D7996"/>
    <w:rsid w:val="003342EC"/>
    <w:rsid w:val="00366152"/>
    <w:rsid w:val="0036758C"/>
    <w:rsid w:val="00375395"/>
    <w:rsid w:val="003827C9"/>
    <w:rsid w:val="003A2AF3"/>
    <w:rsid w:val="003A4FD5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71897"/>
    <w:rsid w:val="004825B8"/>
    <w:rsid w:val="0048687E"/>
    <w:rsid w:val="00486B73"/>
    <w:rsid w:val="004A1099"/>
    <w:rsid w:val="004C4682"/>
    <w:rsid w:val="004D5CA1"/>
    <w:rsid w:val="004F5821"/>
    <w:rsid w:val="00512CC7"/>
    <w:rsid w:val="00521A78"/>
    <w:rsid w:val="0053222B"/>
    <w:rsid w:val="00544DB9"/>
    <w:rsid w:val="00551F43"/>
    <w:rsid w:val="0056354C"/>
    <w:rsid w:val="005902A1"/>
    <w:rsid w:val="00591719"/>
    <w:rsid w:val="005C04BC"/>
    <w:rsid w:val="005D1E08"/>
    <w:rsid w:val="005E4DB5"/>
    <w:rsid w:val="005F62DD"/>
    <w:rsid w:val="00603377"/>
    <w:rsid w:val="0065310C"/>
    <w:rsid w:val="006632DC"/>
    <w:rsid w:val="00694027"/>
    <w:rsid w:val="006A25D1"/>
    <w:rsid w:val="006E40C4"/>
    <w:rsid w:val="006E5506"/>
    <w:rsid w:val="006F5C8A"/>
    <w:rsid w:val="0071287E"/>
    <w:rsid w:val="007247F3"/>
    <w:rsid w:val="00732FE2"/>
    <w:rsid w:val="0073380E"/>
    <w:rsid w:val="00734C19"/>
    <w:rsid w:val="007363EF"/>
    <w:rsid w:val="0074136D"/>
    <w:rsid w:val="00752E96"/>
    <w:rsid w:val="00777C95"/>
    <w:rsid w:val="00790188"/>
    <w:rsid w:val="007B4779"/>
    <w:rsid w:val="007D21B1"/>
    <w:rsid w:val="007D785C"/>
    <w:rsid w:val="007E321A"/>
    <w:rsid w:val="00823A68"/>
    <w:rsid w:val="00842BBD"/>
    <w:rsid w:val="00860043"/>
    <w:rsid w:val="0086624D"/>
    <w:rsid w:val="008845ED"/>
    <w:rsid w:val="008A3B1E"/>
    <w:rsid w:val="008B0E5F"/>
    <w:rsid w:val="008B7269"/>
    <w:rsid w:val="008C1348"/>
    <w:rsid w:val="008D47DA"/>
    <w:rsid w:val="008E2A10"/>
    <w:rsid w:val="008F2E37"/>
    <w:rsid w:val="00910BF1"/>
    <w:rsid w:val="009123E3"/>
    <w:rsid w:val="00920865"/>
    <w:rsid w:val="00927931"/>
    <w:rsid w:val="00930A9D"/>
    <w:rsid w:val="00932170"/>
    <w:rsid w:val="00932C8F"/>
    <w:rsid w:val="00933C0A"/>
    <w:rsid w:val="00934E12"/>
    <w:rsid w:val="009500FA"/>
    <w:rsid w:val="00954B8D"/>
    <w:rsid w:val="00955CBA"/>
    <w:rsid w:val="00957362"/>
    <w:rsid w:val="009634EA"/>
    <w:rsid w:val="00965EB5"/>
    <w:rsid w:val="00984FD1"/>
    <w:rsid w:val="009875AB"/>
    <w:rsid w:val="009912AD"/>
    <w:rsid w:val="009922D8"/>
    <w:rsid w:val="00993D97"/>
    <w:rsid w:val="009C51EE"/>
    <w:rsid w:val="009F289A"/>
    <w:rsid w:val="009F3C77"/>
    <w:rsid w:val="009F6040"/>
    <w:rsid w:val="009F6B07"/>
    <w:rsid w:val="00A03EB0"/>
    <w:rsid w:val="00A03ED8"/>
    <w:rsid w:val="00A37B9E"/>
    <w:rsid w:val="00A54815"/>
    <w:rsid w:val="00A61DD6"/>
    <w:rsid w:val="00A83573"/>
    <w:rsid w:val="00AA55F2"/>
    <w:rsid w:val="00AE633F"/>
    <w:rsid w:val="00B039C5"/>
    <w:rsid w:val="00B05B2D"/>
    <w:rsid w:val="00B070D5"/>
    <w:rsid w:val="00B27572"/>
    <w:rsid w:val="00B30F84"/>
    <w:rsid w:val="00B369B6"/>
    <w:rsid w:val="00B41B10"/>
    <w:rsid w:val="00B42BFB"/>
    <w:rsid w:val="00B6114A"/>
    <w:rsid w:val="00B73F72"/>
    <w:rsid w:val="00B7412B"/>
    <w:rsid w:val="00B76923"/>
    <w:rsid w:val="00B90AA1"/>
    <w:rsid w:val="00B918EB"/>
    <w:rsid w:val="00B95BA3"/>
    <w:rsid w:val="00BA1034"/>
    <w:rsid w:val="00BC0104"/>
    <w:rsid w:val="00BD367F"/>
    <w:rsid w:val="00C05318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1723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DF413B"/>
    <w:rsid w:val="00DF51F0"/>
    <w:rsid w:val="00E00AC0"/>
    <w:rsid w:val="00E0134F"/>
    <w:rsid w:val="00E039F1"/>
    <w:rsid w:val="00E23C3E"/>
    <w:rsid w:val="00E26F93"/>
    <w:rsid w:val="00E52817"/>
    <w:rsid w:val="00E53D1B"/>
    <w:rsid w:val="00EE4068"/>
    <w:rsid w:val="00F03FAB"/>
    <w:rsid w:val="00F07364"/>
    <w:rsid w:val="00F110A9"/>
    <w:rsid w:val="00F16A91"/>
    <w:rsid w:val="00F20865"/>
    <w:rsid w:val="00F31971"/>
    <w:rsid w:val="00F3474F"/>
    <w:rsid w:val="00F34C6E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semiHidden="0" w:uiPriority="0" w:unhideWhenUsed="0"/>
    <w:lsdException w:name="footer" w:semiHidden="0" w:unhideWhenUsed="0"/>
    <w:lsdException w:name="caption" w:uiPriority="35" w:qFormat="1"/>
    <w:lsdException w:name="annotation reference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uiPriority="1" w:qFormat="1"/>
    <w:lsdException w:name="Body Text" w:semiHidden="0" w:uiPriority="0" w:unhideWhenUsed="0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semiHidden="0" w:uiPriority="0" w:unhideWhenUsed="0"/>
    <w:lsdException w:name="annotation subject" w:semiHidden="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830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24830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24830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24830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124830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24830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sid w:val="00124830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124830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124830"/>
    <w:rPr>
      <w:rFonts w:ascii="Calibri" w:eastAsia="Calibri" w:hAnsi="Calibri"/>
      <w:b/>
      <w:bCs/>
    </w:rPr>
  </w:style>
  <w:style w:type="character" w:styleId="Emphasis">
    <w:name w:val="Emphasis"/>
    <w:uiPriority w:val="20"/>
    <w:qFormat/>
    <w:rsid w:val="00124830"/>
    <w:rPr>
      <w:i/>
      <w:iCs/>
    </w:rPr>
  </w:style>
  <w:style w:type="paragraph" w:styleId="Footer">
    <w:name w:val="footer"/>
    <w:basedOn w:val="Normal"/>
    <w:link w:val="FooterChar"/>
    <w:uiPriority w:val="99"/>
    <w:rsid w:val="0012483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sid w:val="0012483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4830"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rsid w:val="0012483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rsid w:val="001248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sid w:val="00124830"/>
    <w:rPr>
      <w:color w:val="0563C1"/>
      <w:u w:val="single"/>
    </w:rPr>
  </w:style>
  <w:style w:type="character" w:styleId="PageNumber">
    <w:name w:val="page number"/>
    <w:basedOn w:val="DefaultParagraphFont"/>
    <w:rsid w:val="00124830"/>
  </w:style>
  <w:style w:type="character" w:styleId="Strong">
    <w:name w:val="Strong"/>
    <w:qFormat/>
    <w:rsid w:val="00124830"/>
    <w:rPr>
      <w:b/>
      <w:bCs/>
    </w:rPr>
  </w:style>
  <w:style w:type="paragraph" w:styleId="Title">
    <w:name w:val="Title"/>
    <w:basedOn w:val="Normal"/>
    <w:link w:val="TitleChar"/>
    <w:qFormat/>
    <w:rsid w:val="00124830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124830"/>
    <w:rPr>
      <w:sz w:val="20"/>
      <w:szCs w:val="20"/>
    </w:rPr>
  </w:style>
  <w:style w:type="character" w:customStyle="1" w:styleId="fontstyle01">
    <w:name w:val="fontstyle01"/>
    <w:basedOn w:val="DefaultParagraphFont"/>
    <w:rsid w:val="00124830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124830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124830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124830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sid w:val="00124830"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830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124830"/>
  </w:style>
  <w:style w:type="paragraph" w:customStyle="1" w:styleId="affiliation">
    <w:name w:val="affiliation"/>
    <w:basedOn w:val="Normal"/>
    <w:next w:val="Normal"/>
    <w:rsid w:val="0012483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sid w:val="00124830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rsid w:val="00124830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124830"/>
  </w:style>
  <w:style w:type="character" w:customStyle="1" w:styleId="doi">
    <w:name w:val="doi"/>
    <w:basedOn w:val="DefaultParagraphFont"/>
    <w:rsid w:val="00124830"/>
  </w:style>
  <w:style w:type="character" w:customStyle="1" w:styleId="label">
    <w:name w:val="label"/>
    <w:basedOn w:val="DefaultParagraphFont"/>
    <w:rsid w:val="00124830"/>
  </w:style>
  <w:style w:type="paragraph" w:customStyle="1" w:styleId="Default">
    <w:name w:val="Default"/>
    <w:rsid w:val="0012483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124830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124830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1248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1248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24830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rsid w:val="0012483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rsid w:val="00124830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sid w:val="00124830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124830"/>
  </w:style>
  <w:style w:type="paragraph" w:customStyle="1" w:styleId="Char">
    <w:name w:val="Char"/>
    <w:basedOn w:val="Normal"/>
    <w:rsid w:val="00124830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124830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12483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124830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124830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124830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124830"/>
    <w:pPr>
      <w:spacing w:after="160"/>
    </w:pPr>
    <w:rPr>
      <w:rFonts w:ascii="Calibri" w:eastAsia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rsid w:val="00124830"/>
    <w:rPr>
      <w:b/>
      <w:bCs/>
    </w:rPr>
  </w:style>
  <w:style w:type="character" w:customStyle="1" w:styleId="HeaderChar1">
    <w:name w:val="Header Char1"/>
    <w:basedOn w:val="DefaultParagraphFont"/>
    <w:link w:val="Header"/>
    <w:rsid w:val="00124830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sid w:val="00124830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124830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124830"/>
  </w:style>
  <w:style w:type="character" w:customStyle="1" w:styleId="author-ref">
    <w:name w:val="author-ref"/>
    <w:rsid w:val="00124830"/>
  </w:style>
  <w:style w:type="character" w:customStyle="1" w:styleId="citation">
    <w:name w:val="citation"/>
    <w:rsid w:val="00124830"/>
  </w:style>
  <w:style w:type="character" w:customStyle="1" w:styleId="authorsname">
    <w:name w:val="authors__name"/>
    <w:rsid w:val="00124830"/>
  </w:style>
  <w:style w:type="character" w:customStyle="1" w:styleId="fontstyle21">
    <w:name w:val="fontstyle21"/>
    <w:rsid w:val="00124830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  <w:rsid w:val="0012483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semiHidden="0" w:uiPriority="0" w:unhideWhenUsed="0"/>
    <w:lsdException w:name="footer" w:semiHidden="0" w:unhideWhenUsed="0"/>
    <w:lsdException w:name="caption" w:uiPriority="35" w:qFormat="1"/>
    <w:lsdException w:name="annotation reference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uiPriority="1" w:qFormat="1"/>
    <w:lsdException w:name="Body Text" w:semiHidden="0" w:uiPriority="0" w:unhideWhenUsed="0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semiHidden="0" w:uiPriority="0" w:unhideWhenUsed="0"/>
    <w:lsdException w:name="annotation subject" w:semiHidden="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830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24830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24830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24830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124830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24830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sid w:val="00124830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124830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124830"/>
    <w:rPr>
      <w:rFonts w:ascii="Calibri" w:eastAsia="Calibri" w:hAnsi="Calibri"/>
      <w:b/>
      <w:bCs/>
    </w:rPr>
  </w:style>
  <w:style w:type="character" w:styleId="Emphasis">
    <w:name w:val="Emphasis"/>
    <w:uiPriority w:val="20"/>
    <w:qFormat/>
    <w:rsid w:val="00124830"/>
    <w:rPr>
      <w:i/>
      <w:iCs/>
    </w:rPr>
  </w:style>
  <w:style w:type="paragraph" w:styleId="Footer">
    <w:name w:val="footer"/>
    <w:basedOn w:val="Normal"/>
    <w:link w:val="FooterChar"/>
    <w:uiPriority w:val="99"/>
    <w:rsid w:val="0012483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sid w:val="0012483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4830"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rsid w:val="0012483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rsid w:val="001248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sid w:val="00124830"/>
    <w:rPr>
      <w:color w:val="0563C1"/>
      <w:u w:val="single"/>
    </w:rPr>
  </w:style>
  <w:style w:type="character" w:styleId="PageNumber">
    <w:name w:val="page number"/>
    <w:basedOn w:val="DefaultParagraphFont"/>
    <w:rsid w:val="00124830"/>
  </w:style>
  <w:style w:type="character" w:styleId="Strong">
    <w:name w:val="Strong"/>
    <w:qFormat/>
    <w:rsid w:val="00124830"/>
    <w:rPr>
      <w:b/>
      <w:bCs/>
    </w:rPr>
  </w:style>
  <w:style w:type="paragraph" w:styleId="Title">
    <w:name w:val="Title"/>
    <w:basedOn w:val="Normal"/>
    <w:link w:val="TitleChar"/>
    <w:qFormat/>
    <w:rsid w:val="00124830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124830"/>
    <w:rPr>
      <w:sz w:val="20"/>
      <w:szCs w:val="20"/>
    </w:rPr>
  </w:style>
  <w:style w:type="character" w:customStyle="1" w:styleId="fontstyle01">
    <w:name w:val="fontstyle01"/>
    <w:basedOn w:val="DefaultParagraphFont"/>
    <w:rsid w:val="00124830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124830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124830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124830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sid w:val="00124830"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830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124830"/>
  </w:style>
  <w:style w:type="paragraph" w:customStyle="1" w:styleId="affiliation">
    <w:name w:val="affiliation"/>
    <w:basedOn w:val="Normal"/>
    <w:next w:val="Normal"/>
    <w:rsid w:val="0012483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sid w:val="00124830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rsid w:val="00124830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124830"/>
  </w:style>
  <w:style w:type="character" w:customStyle="1" w:styleId="doi">
    <w:name w:val="doi"/>
    <w:basedOn w:val="DefaultParagraphFont"/>
    <w:rsid w:val="00124830"/>
  </w:style>
  <w:style w:type="character" w:customStyle="1" w:styleId="label">
    <w:name w:val="label"/>
    <w:basedOn w:val="DefaultParagraphFont"/>
    <w:rsid w:val="00124830"/>
  </w:style>
  <w:style w:type="paragraph" w:customStyle="1" w:styleId="Default">
    <w:name w:val="Default"/>
    <w:rsid w:val="0012483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124830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124830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1248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1248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24830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rsid w:val="0012483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rsid w:val="00124830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sid w:val="00124830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124830"/>
  </w:style>
  <w:style w:type="paragraph" w:customStyle="1" w:styleId="Char">
    <w:name w:val="Char"/>
    <w:basedOn w:val="Normal"/>
    <w:rsid w:val="00124830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124830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12483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124830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124830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124830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124830"/>
    <w:pPr>
      <w:spacing w:after="160"/>
    </w:pPr>
    <w:rPr>
      <w:rFonts w:ascii="Calibri" w:eastAsia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rsid w:val="00124830"/>
    <w:rPr>
      <w:b/>
      <w:bCs/>
    </w:rPr>
  </w:style>
  <w:style w:type="character" w:customStyle="1" w:styleId="HeaderChar1">
    <w:name w:val="Header Char1"/>
    <w:basedOn w:val="DefaultParagraphFont"/>
    <w:link w:val="Header"/>
    <w:rsid w:val="00124830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sid w:val="00124830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124830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124830"/>
  </w:style>
  <w:style w:type="character" w:customStyle="1" w:styleId="author-ref">
    <w:name w:val="author-ref"/>
    <w:rsid w:val="00124830"/>
  </w:style>
  <w:style w:type="character" w:customStyle="1" w:styleId="citation">
    <w:name w:val="citation"/>
    <w:rsid w:val="00124830"/>
  </w:style>
  <w:style w:type="character" w:customStyle="1" w:styleId="authorsname">
    <w:name w:val="authors__name"/>
    <w:rsid w:val="00124830"/>
  </w:style>
  <w:style w:type="character" w:customStyle="1" w:styleId="fontstyle21">
    <w:name w:val="fontstyle21"/>
    <w:rsid w:val="00124830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  <w:rsid w:val="001248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0C535-3AF9-4054-B648-38BDA2580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9</Pages>
  <Words>2463</Words>
  <Characters>1404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Jovana Delić</cp:lastModifiedBy>
  <cp:revision>12</cp:revision>
  <dcterms:created xsi:type="dcterms:W3CDTF">2024-06-22T19:17:00Z</dcterms:created>
  <dcterms:modified xsi:type="dcterms:W3CDTF">2024-06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